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B58B43" w14:textId="7AFBC832" w:rsidR="00647694" w:rsidRPr="00630727" w:rsidRDefault="00647694" w:rsidP="00CE10E5">
      <w:pPr>
        <w:keepNext/>
        <w:keepLines/>
        <w:spacing w:before="240" w:after="0"/>
        <w:jc w:val="center"/>
        <w:outlineLvl w:val="0"/>
        <w:rPr>
          <w:rFonts w:ascii="Corbel" w:eastAsiaTheme="majorEastAsia" w:hAnsi="Corbel" w:cstheme="majorBidi"/>
          <w:b/>
          <w:sz w:val="24"/>
          <w:szCs w:val="24"/>
        </w:rPr>
      </w:pPr>
      <w:bookmarkStart w:id="0" w:name="_Toc526335108"/>
      <w:r w:rsidRPr="00630727">
        <w:rPr>
          <w:rFonts w:ascii="Corbel" w:eastAsiaTheme="majorEastAsia" w:hAnsi="Corbel" w:cstheme="majorBidi"/>
          <w:b/>
          <w:sz w:val="24"/>
          <w:szCs w:val="24"/>
        </w:rPr>
        <w:t xml:space="preserve"> </w:t>
      </w:r>
      <w:bookmarkEnd w:id="0"/>
    </w:p>
    <w:p w14:paraId="1B026784" w14:textId="77777777" w:rsidR="00CE7297" w:rsidRPr="00ED7FB7" w:rsidRDefault="00CE7297" w:rsidP="00647694">
      <w:pPr>
        <w:jc w:val="right"/>
        <w:rPr>
          <w:rFonts w:ascii="Calibri" w:hAnsi="Calibri"/>
          <w:sz w:val="20"/>
          <w:szCs w:val="20"/>
        </w:rPr>
      </w:pPr>
    </w:p>
    <w:p w14:paraId="4649E2D5" w14:textId="1A36D5B8" w:rsidR="00CE7297" w:rsidRDefault="004C33D2" w:rsidP="00CE7297">
      <w:pPr>
        <w:jc w:val="center"/>
        <w:rPr>
          <w:rFonts w:ascii="Corbel" w:hAnsi="Corbel"/>
          <w:b/>
          <w:sz w:val="28"/>
          <w:szCs w:val="28"/>
        </w:rPr>
      </w:pPr>
      <w:r w:rsidRPr="009C335A">
        <w:rPr>
          <w:rFonts w:ascii="Corbel" w:hAnsi="Corbel"/>
          <w:b/>
          <w:sz w:val="28"/>
          <w:szCs w:val="28"/>
        </w:rPr>
        <w:t>Návrh na plnenie kritéria</w:t>
      </w:r>
    </w:p>
    <w:p w14:paraId="750F2306" w14:textId="77777777" w:rsidR="00142436" w:rsidRPr="009C335A" w:rsidRDefault="00142436" w:rsidP="00CE7297">
      <w:pPr>
        <w:jc w:val="center"/>
        <w:rPr>
          <w:rFonts w:ascii="Corbel" w:hAnsi="Corbel"/>
          <w:b/>
          <w:sz w:val="28"/>
          <w:szCs w:val="28"/>
        </w:rPr>
      </w:pPr>
    </w:p>
    <w:p w14:paraId="79D7D47C" w14:textId="6BB2FCC9" w:rsidR="00CE7297" w:rsidRPr="00647694" w:rsidRDefault="00214B0F" w:rsidP="00647694">
      <w:pPr>
        <w:jc w:val="center"/>
        <w:rPr>
          <w:rFonts w:ascii="Corbel" w:hAnsi="Corbel"/>
          <w:b/>
          <w:sz w:val="32"/>
          <w:szCs w:val="32"/>
        </w:rPr>
      </w:pPr>
      <w:r>
        <w:rPr>
          <w:rFonts w:ascii="Corbel" w:hAnsi="Corbel"/>
          <w:b/>
          <w:sz w:val="32"/>
          <w:szCs w:val="32"/>
        </w:rPr>
        <w:t>Tlačiarenské a grafické služby</w:t>
      </w:r>
      <w:r w:rsidR="00142436">
        <w:rPr>
          <w:rFonts w:ascii="Corbel" w:hAnsi="Corbel"/>
          <w:b/>
          <w:sz w:val="32"/>
          <w:szCs w:val="32"/>
        </w:rPr>
        <w:t xml:space="preserve">   </w:t>
      </w:r>
      <w:r w:rsidR="004B3F6D" w:rsidRPr="00142436">
        <w:rPr>
          <w:rFonts w:ascii="Corbel" w:hAnsi="Corbel"/>
          <w:b/>
          <w:sz w:val="32"/>
          <w:szCs w:val="32"/>
        </w:rPr>
        <w:t>202</w:t>
      </w:r>
      <w:r>
        <w:rPr>
          <w:rFonts w:ascii="Corbel" w:hAnsi="Corbel"/>
          <w:b/>
          <w:sz w:val="32"/>
          <w:szCs w:val="32"/>
        </w:rPr>
        <w:t>4</w:t>
      </w:r>
      <w:r w:rsidR="004B3F6D" w:rsidRPr="00142436">
        <w:rPr>
          <w:rFonts w:ascii="Corbel" w:hAnsi="Corbel"/>
          <w:b/>
          <w:sz w:val="32"/>
          <w:szCs w:val="32"/>
        </w:rPr>
        <w:t xml:space="preserve"> -2025</w:t>
      </w:r>
    </w:p>
    <w:p w14:paraId="67FFA204" w14:textId="77777777" w:rsidR="00CE7297" w:rsidRDefault="00CE7297" w:rsidP="00CE7297">
      <w:pPr>
        <w:rPr>
          <w:rFonts w:ascii="Calibri" w:hAnsi="Calibri"/>
          <w:b/>
          <w:sz w:val="28"/>
          <w:szCs w:val="28"/>
        </w:rPr>
      </w:pPr>
    </w:p>
    <w:p w14:paraId="077821BC" w14:textId="77777777" w:rsidR="00647694" w:rsidRPr="00CE7297" w:rsidRDefault="00647694" w:rsidP="00CE7297">
      <w:pPr>
        <w:rPr>
          <w:rFonts w:ascii="Calibri" w:hAnsi="Calibri"/>
          <w:b/>
          <w:sz w:val="28"/>
          <w:szCs w:val="28"/>
        </w:rPr>
      </w:pPr>
    </w:p>
    <w:p w14:paraId="54F74ECA" w14:textId="77777777" w:rsidR="00CE7297" w:rsidRPr="00CE7297" w:rsidRDefault="00CE7297" w:rsidP="00CE7297">
      <w:pPr>
        <w:spacing w:line="240" w:lineRule="auto"/>
        <w:jc w:val="both"/>
        <w:rPr>
          <w:rFonts w:ascii="Calibri" w:hAnsi="Calibri"/>
        </w:rPr>
      </w:pPr>
      <w:r w:rsidRPr="00CE7297">
        <w:rPr>
          <w:rFonts w:ascii="Calibri" w:hAnsi="Calibri"/>
        </w:rPr>
        <w:t>Obchodné meno uchádzača:</w:t>
      </w:r>
    </w:p>
    <w:p w14:paraId="2E968555" w14:textId="77777777" w:rsidR="00CE7297" w:rsidRPr="00CE7297" w:rsidRDefault="00CE7297" w:rsidP="00CE7297">
      <w:pPr>
        <w:spacing w:line="240" w:lineRule="auto"/>
        <w:jc w:val="both"/>
        <w:rPr>
          <w:rFonts w:ascii="Calibri" w:hAnsi="Calibri"/>
        </w:rPr>
      </w:pPr>
      <w:r w:rsidRPr="00CE7297">
        <w:rPr>
          <w:rFonts w:ascii="Calibri" w:hAnsi="Calibri"/>
        </w:rPr>
        <w:t>Adresa/ sídlo uchádzača:</w:t>
      </w:r>
    </w:p>
    <w:p w14:paraId="5F85E192" w14:textId="77777777" w:rsidR="00CE7297" w:rsidRPr="00CE7297" w:rsidRDefault="00CE7297" w:rsidP="00CE7297">
      <w:pPr>
        <w:spacing w:line="240" w:lineRule="auto"/>
        <w:jc w:val="both"/>
        <w:rPr>
          <w:rFonts w:ascii="Calibri" w:hAnsi="Calibri"/>
        </w:rPr>
      </w:pPr>
      <w:r w:rsidRPr="00CE7297">
        <w:rPr>
          <w:rFonts w:ascii="Calibri" w:hAnsi="Calibri"/>
        </w:rPr>
        <w:t>IČO:</w:t>
      </w:r>
    </w:p>
    <w:p w14:paraId="2E2B9A1F" w14:textId="77777777" w:rsidR="00CE7297" w:rsidRPr="00CE7297" w:rsidRDefault="00CE7297" w:rsidP="00CE7297">
      <w:pPr>
        <w:spacing w:line="240" w:lineRule="auto"/>
        <w:jc w:val="both"/>
        <w:rPr>
          <w:rFonts w:ascii="Calibri" w:hAnsi="Calibri"/>
        </w:rPr>
      </w:pPr>
      <w:r w:rsidRPr="00CE7297">
        <w:rPr>
          <w:rFonts w:ascii="Calibri" w:hAnsi="Calibri"/>
        </w:rPr>
        <w:t>DIČ:</w:t>
      </w:r>
    </w:p>
    <w:p w14:paraId="5F08D191" w14:textId="48F1C46A" w:rsidR="00CE7297" w:rsidRPr="00800A2A" w:rsidRDefault="00CE7297" w:rsidP="00CE7297">
      <w:pPr>
        <w:spacing w:line="240" w:lineRule="auto"/>
        <w:rPr>
          <w:rFonts w:ascii="Corbel" w:hAnsi="Corbel"/>
          <w:b/>
          <w:sz w:val="24"/>
          <w:szCs w:val="24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2679"/>
        <w:gridCol w:w="4819"/>
      </w:tblGrid>
      <w:tr w:rsidR="00E668EE" w:rsidRPr="00CE7297" w14:paraId="05FB23BA" w14:textId="77777777" w:rsidTr="00E668EE">
        <w:trPr>
          <w:trHeight w:val="807"/>
        </w:trPr>
        <w:tc>
          <w:tcPr>
            <w:tcW w:w="26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705C87A8" w14:textId="441EAA4E" w:rsidR="00E668EE" w:rsidRPr="00CE7297" w:rsidRDefault="00E668EE" w:rsidP="00CE7297">
            <w:pPr>
              <w:jc w:val="center"/>
              <w:rPr>
                <w:rFonts w:ascii="Calibri" w:hAnsi="Calibri"/>
                <w:b/>
              </w:rPr>
            </w:pPr>
            <w:r w:rsidRPr="00CE7297">
              <w:rPr>
                <w:rFonts w:ascii="Calibri" w:hAnsi="Calibri"/>
                <w:b/>
              </w:rPr>
              <w:t>Kritérium</w:t>
            </w:r>
            <w:r>
              <w:rPr>
                <w:rFonts w:ascii="Calibri" w:hAnsi="Calibri"/>
                <w:b/>
              </w:rPr>
              <w:t xml:space="preserve"> vyhodnotenia</w:t>
            </w:r>
          </w:p>
        </w:tc>
        <w:tc>
          <w:tcPr>
            <w:tcW w:w="481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28CD2C06" w14:textId="77777777" w:rsidR="00E668EE" w:rsidRPr="00CE7297" w:rsidRDefault="00E668EE" w:rsidP="00CE7297">
            <w:pPr>
              <w:jc w:val="center"/>
              <w:rPr>
                <w:rFonts w:ascii="Calibri" w:hAnsi="Calibri"/>
                <w:b/>
              </w:rPr>
            </w:pPr>
            <w:r w:rsidRPr="00CE7297">
              <w:rPr>
                <w:rFonts w:ascii="Calibri" w:hAnsi="Calibri"/>
                <w:b/>
              </w:rPr>
              <w:t>Cena v EUR bez DPH</w:t>
            </w:r>
          </w:p>
        </w:tc>
      </w:tr>
      <w:tr w:rsidR="00E668EE" w:rsidRPr="00CE7297" w14:paraId="0C43711E" w14:textId="77777777" w:rsidTr="00E668EE">
        <w:trPr>
          <w:trHeight w:val="1297"/>
        </w:trPr>
        <w:tc>
          <w:tcPr>
            <w:tcW w:w="26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0E963A8A" w14:textId="77777777" w:rsidR="00E668EE" w:rsidRPr="00CE7297" w:rsidRDefault="00E668EE" w:rsidP="00E55A3B">
            <w:pPr>
              <w:rPr>
                <w:rFonts w:ascii="Calibri" w:hAnsi="Calibri"/>
              </w:rPr>
            </w:pPr>
            <w:r w:rsidRPr="00CE7297">
              <w:rPr>
                <w:rFonts w:ascii="Calibri" w:hAnsi="Calibri"/>
              </w:rPr>
              <w:t>Celková cena za celý predmet zákazky bez DPH</w:t>
            </w:r>
          </w:p>
        </w:tc>
        <w:tc>
          <w:tcPr>
            <w:tcW w:w="4819" w:type="dxa"/>
            <w:tcBorders>
              <w:top w:val="single" w:sz="12" w:space="0" w:color="auto"/>
              <w:bottom w:val="single" w:sz="12" w:space="0" w:color="auto"/>
            </w:tcBorders>
          </w:tcPr>
          <w:p w14:paraId="34507ACD" w14:textId="75EEB8ED" w:rsidR="00E668EE" w:rsidRPr="0031440C" w:rsidRDefault="00E668EE" w:rsidP="009C7CBC">
            <w:pPr>
              <w:jc w:val="center"/>
              <w:rPr>
                <w:rFonts w:ascii="Calibri" w:hAnsi="Calibri"/>
                <w:sz w:val="16"/>
                <w:szCs w:val="16"/>
              </w:rPr>
            </w:pPr>
            <w:r w:rsidRPr="0031440C">
              <w:rPr>
                <w:rFonts w:ascii="Calibri" w:hAnsi="Calibri"/>
                <w:sz w:val="16"/>
                <w:szCs w:val="16"/>
              </w:rPr>
              <w:t>Návrh na planenie kritéri</w:t>
            </w:r>
            <w:r>
              <w:rPr>
                <w:rFonts w:ascii="Calibri" w:hAnsi="Calibri"/>
                <w:sz w:val="16"/>
                <w:szCs w:val="16"/>
              </w:rPr>
              <w:t>a</w:t>
            </w:r>
          </w:p>
        </w:tc>
      </w:tr>
    </w:tbl>
    <w:p w14:paraId="1257387C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346"/>
      </w:tblGrid>
      <w:tr w:rsidR="00CE7297" w:rsidRPr="00CE7297" w14:paraId="2D71214F" w14:textId="77777777" w:rsidTr="00F010AD">
        <w:trPr>
          <w:trHeight w:val="297"/>
        </w:trPr>
        <w:tc>
          <w:tcPr>
            <w:tcW w:w="346" w:type="dxa"/>
          </w:tcPr>
          <w:p w14:paraId="371EA372" w14:textId="77777777" w:rsidR="00CE7297" w:rsidRPr="00CE7297" w:rsidRDefault="00CE7297" w:rsidP="00CE7297">
            <w:pPr>
              <w:rPr>
                <w:rFonts w:ascii="Calibri" w:hAnsi="Calibri"/>
              </w:rPr>
            </w:pPr>
            <w:bookmarkStart w:id="1" w:name="_Hlk518037705"/>
          </w:p>
        </w:tc>
      </w:tr>
    </w:tbl>
    <w:bookmarkEnd w:id="1"/>
    <w:p w14:paraId="6817A5D2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  <w:r w:rsidRPr="00CE7297">
        <w:rPr>
          <w:rFonts w:ascii="Calibri" w:hAnsi="Calibri"/>
        </w:rPr>
        <w:t xml:space="preserve">Som platca DPH </w:t>
      </w:r>
    </w:p>
    <w:p w14:paraId="6E41461F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346"/>
      </w:tblGrid>
      <w:tr w:rsidR="00CE7297" w:rsidRPr="00CE7297" w14:paraId="0B412A90" w14:textId="77777777" w:rsidTr="00F010AD">
        <w:trPr>
          <w:trHeight w:val="297"/>
        </w:trPr>
        <w:tc>
          <w:tcPr>
            <w:tcW w:w="346" w:type="dxa"/>
          </w:tcPr>
          <w:p w14:paraId="592C157C" w14:textId="77777777" w:rsidR="00CE7297" w:rsidRPr="00CE7297" w:rsidRDefault="00CE7297" w:rsidP="00CE7297">
            <w:pPr>
              <w:rPr>
                <w:rFonts w:ascii="Calibri" w:hAnsi="Calibri"/>
              </w:rPr>
            </w:pPr>
          </w:p>
        </w:tc>
      </w:tr>
    </w:tbl>
    <w:p w14:paraId="5E0A9B18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  <w:r w:rsidRPr="00CE7297">
        <w:rPr>
          <w:rFonts w:ascii="Calibri" w:hAnsi="Calibri"/>
        </w:rPr>
        <w:t xml:space="preserve"> Nie som platca DPH</w:t>
      </w:r>
    </w:p>
    <w:p w14:paraId="57ECDE2E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</w:p>
    <w:p w14:paraId="35146B38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  <w:r w:rsidRPr="00CE7297">
        <w:rPr>
          <w:rFonts w:ascii="Calibri" w:hAnsi="Calibri"/>
        </w:rPr>
        <w:t>Čestne vyhlasujem, že uvedené údaje sú pravdivé a sú v súlade s predloženou ponukou.</w:t>
      </w:r>
    </w:p>
    <w:p w14:paraId="6B621B62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</w:p>
    <w:p w14:paraId="2DC168DA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  <w:r w:rsidRPr="00CE7297">
        <w:rPr>
          <w:rFonts w:ascii="Calibri" w:hAnsi="Calibri"/>
        </w:rPr>
        <w:t>V .............................., dňa ..............</w:t>
      </w:r>
    </w:p>
    <w:p w14:paraId="6FE03C8C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</w:p>
    <w:p w14:paraId="087FC066" w14:textId="4C771AA4" w:rsidR="00CE7297" w:rsidRPr="00CE7297" w:rsidRDefault="00E55A3B" w:rsidP="00E55A3B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Times New Roman"/>
          <w:color w:val="000000"/>
        </w:rPr>
      </w:pPr>
      <w:r>
        <w:rPr>
          <w:rFonts w:ascii="Calibri" w:hAnsi="Calibri" w:cs="Times New Roman"/>
          <w:color w:val="000000"/>
        </w:rPr>
        <w:t xml:space="preserve">                                                                                                                           </w:t>
      </w:r>
      <w:r w:rsidR="0011668C">
        <w:rPr>
          <w:rFonts w:ascii="Calibri" w:hAnsi="Calibri" w:cs="Times New Roman"/>
          <w:color w:val="000000"/>
        </w:rPr>
        <w:t>......</w:t>
      </w:r>
      <w:r w:rsidR="009C335A">
        <w:rPr>
          <w:rFonts w:ascii="Calibri" w:hAnsi="Calibri" w:cs="Times New Roman"/>
          <w:color w:val="000000"/>
        </w:rPr>
        <w:t>....</w:t>
      </w:r>
      <w:r w:rsidR="00CE7297" w:rsidRPr="00CE7297">
        <w:rPr>
          <w:rFonts w:ascii="Calibri" w:hAnsi="Calibri" w:cs="Times New Roman"/>
          <w:color w:val="000000"/>
        </w:rPr>
        <w:t xml:space="preserve">…………………………………………. </w:t>
      </w:r>
    </w:p>
    <w:p w14:paraId="3EA1E713" w14:textId="4D49AC9E" w:rsidR="004D02A0" w:rsidRDefault="0011668C" w:rsidP="00237EF9">
      <w:pPr>
        <w:spacing w:line="240" w:lineRule="auto"/>
        <w:jc w:val="right"/>
        <w:rPr>
          <w:rFonts w:ascii="Calibri" w:hAnsi="Calibri"/>
        </w:rPr>
      </w:pPr>
      <w:r>
        <w:rPr>
          <w:rFonts w:ascii="Calibri" w:hAnsi="Calibri"/>
        </w:rPr>
        <w:t xml:space="preserve">      </w:t>
      </w:r>
      <w:r w:rsidR="00CE7297" w:rsidRPr="00CE7297">
        <w:rPr>
          <w:rFonts w:ascii="Calibri" w:hAnsi="Calibri"/>
        </w:rPr>
        <w:t>meno a priezvisko, funkcia, pod</w:t>
      </w:r>
      <w:r w:rsidR="00E55A3B">
        <w:rPr>
          <w:rFonts w:ascii="Calibri" w:hAnsi="Calibri"/>
        </w:rPr>
        <w:t xml:space="preserve">pis </w:t>
      </w:r>
    </w:p>
    <w:p w14:paraId="486ED4A9" w14:textId="5EE14457" w:rsidR="00E55A3B" w:rsidRDefault="00E55A3B" w:rsidP="00647694">
      <w:pPr>
        <w:spacing w:line="240" w:lineRule="auto"/>
      </w:pPr>
    </w:p>
    <w:sectPr w:rsidR="00E55A3B" w:rsidSect="0064769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02" w:right="1274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907502" w14:textId="77777777" w:rsidR="00AE6E71" w:rsidRDefault="00AE6E71" w:rsidP="00CE7297">
      <w:pPr>
        <w:spacing w:after="0" w:line="240" w:lineRule="auto"/>
      </w:pPr>
      <w:r>
        <w:separator/>
      </w:r>
    </w:p>
  </w:endnote>
  <w:endnote w:type="continuationSeparator" w:id="0">
    <w:p w14:paraId="1C632DFB" w14:textId="77777777" w:rsidR="00AE6E71" w:rsidRDefault="00AE6E71" w:rsidP="00CE72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1A2707" w14:textId="77777777" w:rsidR="00647694" w:rsidRDefault="00647694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44FE7" w14:textId="77777777" w:rsidR="00647694" w:rsidRDefault="00647694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81123" w14:textId="77777777" w:rsidR="00647694" w:rsidRDefault="00647694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A643D3" w14:textId="77777777" w:rsidR="00AE6E71" w:rsidRDefault="00AE6E71" w:rsidP="00CE7297">
      <w:pPr>
        <w:spacing w:after="0" w:line="240" w:lineRule="auto"/>
      </w:pPr>
      <w:r>
        <w:separator/>
      </w:r>
    </w:p>
  </w:footnote>
  <w:footnote w:type="continuationSeparator" w:id="0">
    <w:p w14:paraId="6C5311E5" w14:textId="77777777" w:rsidR="00AE6E71" w:rsidRDefault="00AE6E71" w:rsidP="00CE72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22CAF0" w14:textId="77777777" w:rsidR="00647694" w:rsidRDefault="00647694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029F8" w14:textId="77777777" w:rsidR="00647694" w:rsidRPr="00630727" w:rsidRDefault="00647694" w:rsidP="00647694">
    <w:pPr>
      <w:keepNext/>
      <w:keepLines/>
      <w:spacing w:before="240" w:after="0"/>
      <w:jc w:val="right"/>
      <w:outlineLvl w:val="0"/>
      <w:rPr>
        <w:rFonts w:ascii="Corbel" w:eastAsiaTheme="majorEastAsia" w:hAnsi="Corbel" w:cstheme="majorBidi"/>
        <w:b/>
        <w:sz w:val="24"/>
        <w:szCs w:val="24"/>
      </w:rPr>
    </w:pPr>
    <w:r w:rsidRPr="00630727">
      <w:rPr>
        <w:rFonts w:ascii="Corbel" w:eastAsiaTheme="majorEastAsia" w:hAnsi="Corbel" w:cstheme="majorBidi"/>
        <w:b/>
        <w:sz w:val="24"/>
        <w:szCs w:val="24"/>
      </w:rPr>
      <w:t xml:space="preserve">Príloha č. 4 </w:t>
    </w:r>
  </w:p>
  <w:p w14:paraId="52772E90" w14:textId="6EA63D3C" w:rsidR="00647694" w:rsidRDefault="00647694" w:rsidP="00647694">
    <w:pPr>
      <w:pStyle w:val="Hlavika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EADCB" w14:textId="77777777" w:rsidR="00647694" w:rsidRDefault="00647694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0NLIwNjW1NDU1NDZU0lEKTi0uzszPAykwrAUAsd9XhSwAAAA="/>
  </w:docVars>
  <w:rsids>
    <w:rsidRoot w:val="008355EC"/>
    <w:rsid w:val="0011668C"/>
    <w:rsid w:val="001210EE"/>
    <w:rsid w:val="001235DD"/>
    <w:rsid w:val="00142436"/>
    <w:rsid w:val="00172D05"/>
    <w:rsid w:val="00172F28"/>
    <w:rsid w:val="00214B0F"/>
    <w:rsid w:val="00237EF9"/>
    <w:rsid w:val="002B39A8"/>
    <w:rsid w:val="002B51B6"/>
    <w:rsid w:val="0031440C"/>
    <w:rsid w:val="00315EC9"/>
    <w:rsid w:val="003C1DB7"/>
    <w:rsid w:val="00463E43"/>
    <w:rsid w:val="004A40EA"/>
    <w:rsid w:val="004B3F6D"/>
    <w:rsid w:val="004C33D2"/>
    <w:rsid w:val="00540EB1"/>
    <w:rsid w:val="005B7083"/>
    <w:rsid w:val="00630727"/>
    <w:rsid w:val="00647694"/>
    <w:rsid w:val="006916AF"/>
    <w:rsid w:val="006C07B2"/>
    <w:rsid w:val="007836CF"/>
    <w:rsid w:val="00800A2A"/>
    <w:rsid w:val="008355EC"/>
    <w:rsid w:val="0092195B"/>
    <w:rsid w:val="009C335A"/>
    <w:rsid w:val="009C7CBC"/>
    <w:rsid w:val="00AE6E71"/>
    <w:rsid w:val="00CC2B43"/>
    <w:rsid w:val="00CD607F"/>
    <w:rsid w:val="00CE10E5"/>
    <w:rsid w:val="00CE7297"/>
    <w:rsid w:val="00D45593"/>
    <w:rsid w:val="00D8100B"/>
    <w:rsid w:val="00E55A3B"/>
    <w:rsid w:val="00E668EE"/>
    <w:rsid w:val="00E71736"/>
    <w:rsid w:val="00ED7FB7"/>
    <w:rsid w:val="00EE36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1C8DD18"/>
  <w15:chartTrackingRefBased/>
  <w15:docId w15:val="{BE2456CE-C766-4697-B82F-CF87D1732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39"/>
    <w:rsid w:val="00CE72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CE72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CE7297"/>
  </w:style>
  <w:style w:type="paragraph" w:styleId="Pta">
    <w:name w:val="footer"/>
    <w:basedOn w:val="Normlny"/>
    <w:link w:val="PtaChar"/>
    <w:uiPriority w:val="99"/>
    <w:unhideWhenUsed/>
    <w:rsid w:val="00CE72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CE72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268c47e-392d-4bda-be85-a5756f4dce8a" xsi:nil="true"/>
    <lcf76f155ced4ddcb4097134ff3c332f xmlns="b851f6ae-ae00-4f5e-81ad-6a76ccf99225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0F3CBCB5346C549BEAF0EA9F12E1B51" ma:contentTypeVersion="17" ma:contentTypeDescription="Umožňuje vytvoriť nový dokument." ma:contentTypeScope="" ma:versionID="c5b81b04bfa495c158d5eab5c0fe2040">
  <xsd:schema xmlns:xsd="http://www.w3.org/2001/XMLSchema" xmlns:xs="http://www.w3.org/2001/XMLSchema" xmlns:p="http://schemas.microsoft.com/office/2006/metadata/properties" xmlns:ns2="b851f6ae-ae00-4f5e-81ad-6a76ccf99225" xmlns:ns3="e268c47e-392d-4bda-be85-a5756f4dce8a" targetNamespace="http://schemas.microsoft.com/office/2006/metadata/properties" ma:root="true" ma:fieldsID="50acbc2218d6b923ca258eb1bdb1ffbf" ns2:_="" ns3:_="">
    <xsd:import namespace="b851f6ae-ae00-4f5e-81ad-6a76ccf99225"/>
    <xsd:import namespace="e268c47e-392d-4bda-be85-a5756f4dce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51f6ae-ae00-4f5e-81ad-6a76ccf992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Značky obrázka" ma:readOnly="false" ma:fieldId="{5cf76f15-5ced-4ddc-b409-7134ff3c332f}" ma:taxonomyMulti="true" ma:sspId="8567b21a-85e9-48ad-86e4-d8ba0610a5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68c47e-392d-4bda-be85-a5756f4dce8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840600fc-5948-4582-9609-6736e5fde0bb}" ma:internalName="TaxCatchAll" ma:showField="CatchAllData" ma:web="e268c47e-392d-4bda-be85-a5756f4dce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96EC55-3472-46DB-BAC5-16CB9A5E662F}">
  <ds:schemaRefs>
    <ds:schemaRef ds:uri="http://schemas.microsoft.com/office/2006/metadata/properties"/>
    <ds:schemaRef ds:uri="http://schemas.microsoft.com/office/infopath/2007/PartnerControls"/>
    <ds:schemaRef ds:uri="e268c47e-392d-4bda-be85-a5756f4dce8a"/>
    <ds:schemaRef ds:uri="b851f6ae-ae00-4f5e-81ad-6a76ccf99225"/>
  </ds:schemaRefs>
</ds:datastoreItem>
</file>

<file path=customXml/itemProps2.xml><?xml version="1.0" encoding="utf-8"?>
<ds:datastoreItem xmlns:ds="http://schemas.openxmlformats.org/officeDocument/2006/customXml" ds:itemID="{01929F7B-0A6D-49A2-A23D-59B03C3C51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51f6ae-ae00-4f5e-81ad-6a76ccf99225"/>
    <ds:schemaRef ds:uri="e268c47e-392d-4bda-be85-a5756f4dce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EA179DA-A208-4022-8C63-7F811624B8B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94</Words>
  <Characters>537</Characters>
  <Application>Microsoft Office Word</Application>
  <DocSecurity>0</DocSecurity>
  <Lines>4</Lines>
  <Paragraphs>1</Paragraphs>
  <ScaleCrop>false</ScaleCrop>
  <Company/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yšná Miroslava</dc:creator>
  <cp:keywords/>
  <dc:description/>
  <cp:lastModifiedBy>Vyšná Miroslava</cp:lastModifiedBy>
  <cp:revision>29</cp:revision>
  <dcterms:created xsi:type="dcterms:W3CDTF">2021-01-22T07:38:00Z</dcterms:created>
  <dcterms:modified xsi:type="dcterms:W3CDTF">2023-12-11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F3CBCB5346C549BEAF0EA9F12E1B51</vt:lpwstr>
  </property>
  <property fmtid="{D5CDD505-2E9C-101B-9397-08002B2CF9AE}" pid="3" name="MediaServiceImageTags">
    <vt:lpwstr/>
  </property>
</Properties>
</file>